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BE1AE" w14:textId="2C35BE5A" w:rsidR="003157E2" w:rsidRDefault="003E5F52" w:rsidP="00822BBF">
      <w:pPr>
        <w:rPr>
          <w:lang w:val="vi-V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4D43F04" wp14:editId="40165C0A">
                <wp:simplePos x="0" y="0"/>
                <wp:positionH relativeFrom="column">
                  <wp:posOffset>-586740</wp:posOffset>
                </wp:positionH>
                <wp:positionV relativeFrom="paragraph">
                  <wp:posOffset>3810</wp:posOffset>
                </wp:positionV>
                <wp:extent cx="9479280" cy="5608320"/>
                <wp:effectExtent l="19050" t="19050" r="26670" b="1143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79280" cy="5608320"/>
                          <a:chOff x="0" y="0"/>
                          <a:chExt cx="9479280" cy="5608320"/>
                        </a:xfrm>
                      </wpg:grpSpPr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79280" cy="5608320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rgbClr val="0070C0"/>
                            </a:solidFill>
                          </a:ln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0" y="129540"/>
                            <a:ext cx="373380" cy="368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3B7430" w14:textId="77777777" w:rsidR="00376719" w:rsidRPr="003A7536" w:rsidRDefault="00376719" w:rsidP="000453F0">
                              <w:pPr>
                                <w:tabs>
                                  <w:tab w:val="left" w:pos="0"/>
                                </w:tabs>
                                <w:ind w:hanging="90"/>
                                <w:jc w:val="center"/>
                                <w:rPr>
                                  <w:rFonts w:ascii="Comic Sans MS" w:hAnsi="Comic Sans MS"/>
                                  <w:b/>
                                  <w:sz w:val="32"/>
                                  <w:lang w:val="vi-VN"/>
                                </w:rPr>
                              </w:pPr>
                              <w:r w:rsidRPr="003A7536">
                                <w:rPr>
                                  <w:rFonts w:ascii="Comic Sans MS" w:hAnsi="Comic Sans MS"/>
                                  <w:b/>
                                  <w:sz w:val="32"/>
                                  <w:lang w:val="vi-VN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05740" y="2788920"/>
                            <a:ext cx="368300" cy="368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7147AB" w14:textId="77777777" w:rsidR="00376719" w:rsidRPr="003A7536" w:rsidRDefault="00376719" w:rsidP="00376719">
                              <w:pPr>
                                <w:jc w:val="center"/>
                                <w:rPr>
                                  <w:rFonts w:ascii="Comic Sans MS" w:hAnsi="Comic Sans MS"/>
                                  <w:b/>
                                  <w:sz w:val="32"/>
                                  <w:lang w:val="vi-VN"/>
                                </w:rPr>
                              </w:pPr>
                              <w:r w:rsidRPr="003A7536">
                                <w:rPr>
                                  <w:rFonts w:ascii="Comic Sans MS" w:hAnsi="Comic Sans MS"/>
                                  <w:b/>
                                  <w:sz w:val="32"/>
                                  <w:lang w:val="vi-VN"/>
                                </w:rPr>
                                <w:t>2</w:t>
                              </w:r>
                            </w:p>
                            <w:p w14:paraId="39D76C86" w14:textId="77777777" w:rsidR="00376719" w:rsidRPr="003A7536" w:rsidRDefault="00376719" w:rsidP="00376719">
                              <w:pPr>
                                <w:jc w:val="center"/>
                                <w:rPr>
                                  <w:rFonts w:ascii="Comic Sans MS" w:hAnsi="Comic Sans MS"/>
                                  <w:b/>
                                  <w:sz w:val="32"/>
                                  <w:lang w:val="vi-VN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823460" y="129540"/>
                            <a:ext cx="368300" cy="368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17D982" w14:textId="3FDD06B5" w:rsidR="00376719" w:rsidRPr="00F9166E" w:rsidRDefault="00F9166E" w:rsidP="00376719">
                              <w:pPr>
                                <w:jc w:val="center"/>
                                <w:rPr>
                                  <w:b/>
                                  <w:sz w:val="32"/>
                                  <w:lang w:val="vi-VN"/>
                                </w:rPr>
                              </w:pPr>
                              <w:r>
                                <w:rPr>
                                  <w:rFonts w:ascii="Comic Sans MS" w:hAnsi="Comic Sans MS"/>
                                  <w:b/>
                                  <w:sz w:val="32"/>
                                  <w:lang w:val="vi-VN"/>
                                </w:rPr>
                                <w:t>3</w:t>
                              </w:r>
                            </w:p>
                            <w:p w14:paraId="200011DE" w14:textId="77777777" w:rsidR="00376719" w:rsidRPr="003A7536" w:rsidRDefault="00376719" w:rsidP="00376719">
                              <w:pPr>
                                <w:jc w:val="center"/>
                                <w:rPr>
                                  <w:rFonts w:ascii="Comic Sans MS" w:hAnsi="Comic Sans MS"/>
                                  <w:b/>
                                  <w:sz w:val="32"/>
                                  <w:lang w:val="vi-VN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D43F04" id="Group 2" o:spid="_x0000_s1026" style="position:absolute;margin-left:-46.2pt;margin-top:.3pt;width:746.4pt;height:441.6pt;z-index:251667456" coordsize="94792,560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94792;height:560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" stroked="t" strokecolor="#0070c0" strokeweight="1.5pt">
                  <v:imagedata r:id="rId8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905;top:1295;width:3733;height:3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" strokeweight="1.5pt">
                  <v:textbox>
                    <w:txbxContent>
                      <w:p w14:paraId="163B7430" w14:textId="77777777" w:rsidR="00376719" w:rsidRPr="003A7536" w:rsidRDefault="00376719" w:rsidP="000453F0">
                        <w:pPr>
                          <w:tabs>
                            <w:tab w:val="left" w:pos="0"/>
                          </w:tabs>
                          <w:ind w:hanging="90"/>
                          <w:jc w:val="center"/>
                          <w:rPr>
                            <w:rFonts w:ascii="Comic Sans MS" w:hAnsi="Comic Sans MS"/>
                            <w:b/>
                            <w:sz w:val="32"/>
                            <w:lang w:val="vi-VN"/>
                          </w:rPr>
                        </w:pPr>
                        <w:r w:rsidRPr="003A7536">
                          <w:rPr>
                            <w:rFonts w:ascii="Comic Sans MS" w:hAnsi="Comic Sans MS"/>
                            <w:b/>
                            <w:sz w:val="32"/>
                            <w:lang w:val="vi-VN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29" type="#_x0000_t202" style="position:absolute;left:2057;top:27889;width:3683;height:3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" strokeweight="1.5pt">
                  <v:textbox>
                    <w:txbxContent>
                      <w:p w14:paraId="697147AB" w14:textId="77777777" w:rsidR="00376719" w:rsidRPr="003A7536" w:rsidRDefault="00376719" w:rsidP="00376719">
                        <w:pPr>
                          <w:jc w:val="center"/>
                          <w:rPr>
                            <w:rFonts w:ascii="Comic Sans MS" w:hAnsi="Comic Sans MS"/>
                            <w:b/>
                            <w:sz w:val="32"/>
                            <w:lang w:val="vi-VN"/>
                          </w:rPr>
                        </w:pPr>
                        <w:r w:rsidRPr="003A7536">
                          <w:rPr>
                            <w:rFonts w:ascii="Comic Sans MS" w:hAnsi="Comic Sans MS"/>
                            <w:b/>
                            <w:sz w:val="32"/>
                            <w:lang w:val="vi-VN"/>
                          </w:rPr>
                          <w:t>2</w:t>
                        </w:r>
                      </w:p>
                      <w:p w14:paraId="39D76C86" w14:textId="77777777" w:rsidR="00376719" w:rsidRPr="003A7536" w:rsidRDefault="00376719" w:rsidP="00376719">
                        <w:pPr>
                          <w:jc w:val="center"/>
                          <w:rPr>
                            <w:rFonts w:ascii="Comic Sans MS" w:hAnsi="Comic Sans MS"/>
                            <w:b/>
                            <w:sz w:val="32"/>
                            <w:lang w:val="vi-VN"/>
                          </w:rPr>
                        </w:pPr>
                      </w:p>
                    </w:txbxContent>
                  </v:textbox>
                </v:shape>
                <v:shape id="Text Box 2" o:spid="_x0000_s1030" type="#_x0000_t202" style="position:absolute;left:48234;top:1295;width:3683;height:3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" strokeweight="1.5pt">
                  <v:textbox>
                    <w:txbxContent>
                      <w:p w14:paraId="1A17D982" w14:textId="3FDD06B5" w:rsidR="00376719" w:rsidRPr="00F9166E" w:rsidRDefault="00F9166E" w:rsidP="00376719">
                        <w:pPr>
                          <w:jc w:val="center"/>
                          <w:rPr>
                            <w:b/>
                            <w:sz w:val="32"/>
                            <w:lang w:val="vi-VN"/>
                          </w:rPr>
                        </w:pPr>
                        <w:r>
                          <w:rPr>
                            <w:rFonts w:ascii="Comic Sans MS" w:hAnsi="Comic Sans MS"/>
                            <w:b/>
                            <w:sz w:val="32"/>
                            <w:lang w:val="vi-VN"/>
                          </w:rPr>
                          <w:t>3</w:t>
                        </w:r>
                      </w:p>
                      <w:p w14:paraId="200011DE" w14:textId="77777777" w:rsidR="00376719" w:rsidRPr="003A7536" w:rsidRDefault="00376719" w:rsidP="00376719">
                        <w:pPr>
                          <w:jc w:val="center"/>
                          <w:rPr>
                            <w:rFonts w:ascii="Comic Sans MS" w:hAnsi="Comic Sans MS"/>
                            <w:b/>
                            <w:sz w:val="32"/>
                            <w:lang w:val="vi-VN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1519C8E1" w14:textId="2DF44D37" w:rsidR="00822BBF" w:rsidRPr="007C5D8D" w:rsidRDefault="00F9166E" w:rsidP="00822BBF">
      <w:pPr>
        <w:rPr>
          <w:lang w:val="vi-VN"/>
        </w:rPr>
      </w:pPr>
      <w:r>
        <w:t xml:space="preserve">          </w:t>
      </w:r>
    </w:p>
    <w:sectPr w:rsidR="00822BBF" w:rsidRPr="007C5D8D" w:rsidSect="008E3846">
      <w:headerReference w:type="default" r:id="rId9"/>
      <w:footerReference w:type="default" r:id="rId10"/>
      <w:pgSz w:w="15840" w:h="12240" w:orient="landscape"/>
      <w:pgMar w:top="973" w:right="1440" w:bottom="1440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C412A" w14:textId="77777777" w:rsidR="008E3846" w:rsidRDefault="008E3846" w:rsidP="00905C68">
      <w:pPr>
        <w:spacing w:after="0" w:line="240" w:lineRule="auto"/>
      </w:pPr>
      <w:r>
        <w:separator/>
      </w:r>
    </w:p>
  </w:endnote>
  <w:endnote w:type="continuationSeparator" w:id="0">
    <w:p w14:paraId="70B75FA5" w14:textId="77777777" w:rsidR="008E3846" w:rsidRDefault="008E3846" w:rsidP="00905C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CAD1F" w14:textId="1F217BBE" w:rsidR="00CC0B42" w:rsidRPr="00E628F5" w:rsidRDefault="00AC594B">
    <w:pPr>
      <w:pStyle w:val="Footer"/>
      <w:rPr>
        <w:b/>
        <w:bCs/>
      </w:rPr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94F905" wp14:editId="7C163C97">
              <wp:simplePos x="0" y="0"/>
              <wp:positionH relativeFrom="column">
                <wp:posOffset>-561975</wp:posOffset>
              </wp:positionH>
              <wp:positionV relativeFrom="paragraph">
                <wp:posOffset>-143510</wp:posOffset>
              </wp:positionV>
              <wp:extent cx="9450705" cy="19050"/>
              <wp:effectExtent l="0" t="0" r="36195" b="19050"/>
              <wp:wrapNone/>
              <wp:docPr id="288065936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450705" cy="1905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7A47C98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4.25pt,-11.3pt" to="699.9pt,-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" strokecolor="#5b9bd5 [3204]" strokeweight="1.5pt">
              <v:stroke joinstyle="miter"/>
            </v:line>
          </w:pict>
        </mc:Fallback>
      </mc:AlternateContent>
    </w:r>
    <w:r w:rsidR="006152A6">
      <w:rPr>
        <w:b/>
        <w:bCs/>
      </w:rPr>
      <w:t>T2</w:t>
    </w:r>
    <w:r w:rsidR="00736C2B" w:rsidRPr="00E628F5">
      <w:rPr>
        <w:b/>
        <w:bCs/>
      </w:rPr>
      <w:t>_</w:t>
    </w:r>
    <w:r w:rsidR="00822BBF" w:rsidRPr="00E628F5">
      <w:rPr>
        <w:b/>
        <w:bCs/>
      </w:rPr>
      <w:t>TADA</w:t>
    </w:r>
    <w:r w:rsidR="00736C2B" w:rsidRPr="00E628F5">
      <w:rPr>
        <w:b/>
        <w:bCs/>
      </w:rPr>
      <w:t>_PS</w:t>
    </w:r>
    <w:r w:rsidR="000C7C93" w:rsidRPr="00E628F5">
      <w:rPr>
        <w:b/>
        <w:bCs/>
      </w:rPr>
      <w:t>4</w:t>
    </w:r>
    <w:r w:rsidR="004B6C29" w:rsidRPr="00E628F5">
      <w:rPr>
        <w:b/>
        <w:bCs/>
      </w:rPr>
      <w:t>/</w:t>
    </w:r>
    <w:r w:rsidR="000C7C93" w:rsidRPr="00E628F5">
      <w:rPr>
        <w:b/>
        <w:bCs/>
      </w:rPr>
      <w:t>STO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45A7E" w14:textId="77777777" w:rsidR="008E3846" w:rsidRDefault="008E3846" w:rsidP="00905C68">
      <w:pPr>
        <w:spacing w:after="0" w:line="240" w:lineRule="auto"/>
      </w:pPr>
      <w:r>
        <w:separator/>
      </w:r>
    </w:p>
  </w:footnote>
  <w:footnote w:type="continuationSeparator" w:id="0">
    <w:p w14:paraId="7C2231CB" w14:textId="77777777" w:rsidR="008E3846" w:rsidRDefault="008E3846" w:rsidP="00905C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7C5DE" w14:textId="40D7438E" w:rsidR="00822BBF" w:rsidRDefault="00FB287D" w:rsidP="00822BBF">
    <w:pPr>
      <w:pStyle w:val="Header"/>
      <w:jc w:val="center"/>
      <w:rPr>
        <w:b/>
        <w:sz w:val="42"/>
      </w:rPr>
    </w:pPr>
    <w:r>
      <w:rPr>
        <w:b/>
        <w:sz w:val="42"/>
      </w:rPr>
      <w:t>TIẾ</w:t>
    </w:r>
    <w:r w:rsidR="00784AC5">
      <w:rPr>
        <w:b/>
        <w:sz w:val="42"/>
      </w:rPr>
      <w:t>NG ANH 4</w:t>
    </w:r>
    <w:r>
      <w:rPr>
        <w:b/>
        <w:sz w:val="42"/>
      </w:rPr>
      <w:t xml:space="preserve"> PHONICS-SMART </w:t>
    </w:r>
    <w:r w:rsidR="000170CB">
      <w:rPr>
        <w:b/>
        <w:sz w:val="42"/>
      </w:rPr>
      <w:t>_</w:t>
    </w:r>
    <w:r w:rsidR="00822BBF" w:rsidRPr="00822BBF">
      <w:rPr>
        <w:b/>
        <w:sz w:val="42"/>
      </w:rPr>
      <w:t xml:space="preserve"> </w:t>
    </w:r>
    <w:r w:rsidR="000C7C93">
      <w:rPr>
        <w:b/>
        <w:sz w:val="42"/>
      </w:rPr>
      <w:t>STORY</w:t>
    </w:r>
  </w:p>
  <w:p w14:paraId="6DEDCC89" w14:textId="2AB17533" w:rsidR="00E628F5" w:rsidRPr="00E628F5" w:rsidRDefault="006152A6" w:rsidP="00822BBF">
    <w:pPr>
      <w:pStyle w:val="Header"/>
      <w:jc w:val="center"/>
      <w:rPr>
        <w:b/>
        <w:sz w:val="32"/>
        <w:szCs w:val="32"/>
      </w:rPr>
    </w:pPr>
    <w:r>
      <w:rPr>
        <w:b/>
        <w:sz w:val="42"/>
      </w:rPr>
      <w:t>T2_TADA_PS4 (TERM 2</w:t>
    </w:r>
    <w:r w:rsidR="00E628F5">
      <w:rPr>
        <w:b/>
        <w:sz w:val="42"/>
      </w:rPr>
      <w:t>_2023-2024)</w:t>
    </w:r>
  </w:p>
  <w:p w14:paraId="266A78F0" w14:textId="782ED865" w:rsidR="00905C68" w:rsidRPr="00E628F5" w:rsidRDefault="00905C68" w:rsidP="00822BBF">
    <w:pPr>
      <w:pStyle w:val="Header"/>
      <w:rPr>
        <w:b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A0062"/>
    <w:multiLevelType w:val="multilevel"/>
    <w:tmpl w:val="D8D62908"/>
    <w:lvl w:ilvl="0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957C10"/>
    <w:multiLevelType w:val="multilevel"/>
    <w:tmpl w:val="97A0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7905C0"/>
    <w:multiLevelType w:val="multilevel"/>
    <w:tmpl w:val="A16E9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4665942">
    <w:abstractNumId w:val="0"/>
  </w:num>
  <w:num w:numId="2" w16cid:durableId="884830997">
    <w:abstractNumId w:val="2"/>
  </w:num>
  <w:num w:numId="3" w16cid:durableId="15377367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s7A0sjQxNjY0sbRQ0lEKTi0uzszPAykwrgUAUGgGniwAAAA="/>
  </w:docVars>
  <w:rsids>
    <w:rsidRoot w:val="00905C68"/>
    <w:rsid w:val="000170CB"/>
    <w:rsid w:val="00020112"/>
    <w:rsid w:val="000453F0"/>
    <w:rsid w:val="0004594A"/>
    <w:rsid w:val="00072125"/>
    <w:rsid w:val="000A5755"/>
    <w:rsid w:val="000C7C93"/>
    <w:rsid w:val="000E6999"/>
    <w:rsid w:val="00102B4B"/>
    <w:rsid w:val="001329FD"/>
    <w:rsid w:val="001708A6"/>
    <w:rsid w:val="001B1DFB"/>
    <w:rsid w:val="001B2850"/>
    <w:rsid w:val="001C7156"/>
    <w:rsid w:val="001D116E"/>
    <w:rsid w:val="001E466D"/>
    <w:rsid w:val="002565F3"/>
    <w:rsid w:val="003157E2"/>
    <w:rsid w:val="00326ACA"/>
    <w:rsid w:val="00357CE5"/>
    <w:rsid w:val="00376719"/>
    <w:rsid w:val="0037703A"/>
    <w:rsid w:val="003A3B07"/>
    <w:rsid w:val="003E5F52"/>
    <w:rsid w:val="004B6C29"/>
    <w:rsid w:val="006152A6"/>
    <w:rsid w:val="00621BF6"/>
    <w:rsid w:val="00623308"/>
    <w:rsid w:val="00623745"/>
    <w:rsid w:val="006A1952"/>
    <w:rsid w:val="006C02D8"/>
    <w:rsid w:val="006F4B97"/>
    <w:rsid w:val="006F6A45"/>
    <w:rsid w:val="00736C2B"/>
    <w:rsid w:val="00744929"/>
    <w:rsid w:val="00746EA0"/>
    <w:rsid w:val="00766995"/>
    <w:rsid w:val="00784AC5"/>
    <w:rsid w:val="007A2777"/>
    <w:rsid w:val="007C5D8D"/>
    <w:rsid w:val="00813126"/>
    <w:rsid w:val="00815A1C"/>
    <w:rsid w:val="00822BBF"/>
    <w:rsid w:val="00852794"/>
    <w:rsid w:val="00874482"/>
    <w:rsid w:val="008E3846"/>
    <w:rsid w:val="00905C68"/>
    <w:rsid w:val="00954758"/>
    <w:rsid w:val="009811D9"/>
    <w:rsid w:val="009C1680"/>
    <w:rsid w:val="009C3188"/>
    <w:rsid w:val="009D0AD3"/>
    <w:rsid w:val="009E1F2A"/>
    <w:rsid w:val="00A37CA0"/>
    <w:rsid w:val="00A53A8A"/>
    <w:rsid w:val="00A617C5"/>
    <w:rsid w:val="00A86BD8"/>
    <w:rsid w:val="00AC594B"/>
    <w:rsid w:val="00B20AD4"/>
    <w:rsid w:val="00B303B8"/>
    <w:rsid w:val="00C11B4F"/>
    <w:rsid w:val="00C16EDF"/>
    <w:rsid w:val="00C722D4"/>
    <w:rsid w:val="00C90565"/>
    <w:rsid w:val="00C91EB0"/>
    <w:rsid w:val="00CC0B42"/>
    <w:rsid w:val="00D071F0"/>
    <w:rsid w:val="00D34E15"/>
    <w:rsid w:val="00D63334"/>
    <w:rsid w:val="00D979F8"/>
    <w:rsid w:val="00DA6039"/>
    <w:rsid w:val="00E43409"/>
    <w:rsid w:val="00E51288"/>
    <w:rsid w:val="00E54F9D"/>
    <w:rsid w:val="00E628F5"/>
    <w:rsid w:val="00E83445"/>
    <w:rsid w:val="00ED73B4"/>
    <w:rsid w:val="00F474F3"/>
    <w:rsid w:val="00F65769"/>
    <w:rsid w:val="00F9166E"/>
    <w:rsid w:val="00FB287D"/>
    <w:rsid w:val="00FE1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49A6CD"/>
  <w15:chartTrackingRefBased/>
  <w15:docId w15:val="{4B24E84E-67E3-4F1B-BC77-B65E202E2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B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C68"/>
  </w:style>
  <w:style w:type="paragraph" w:styleId="Footer">
    <w:name w:val="footer"/>
    <w:basedOn w:val="Normal"/>
    <w:link w:val="FooterChar"/>
    <w:uiPriority w:val="99"/>
    <w:unhideWhenUsed/>
    <w:rsid w:val="00905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C68"/>
  </w:style>
  <w:style w:type="paragraph" w:styleId="BalloonText">
    <w:name w:val="Balloon Text"/>
    <w:basedOn w:val="Normal"/>
    <w:link w:val="BalloonTextChar"/>
    <w:uiPriority w:val="99"/>
    <w:semiHidden/>
    <w:unhideWhenUsed/>
    <w:rsid w:val="00CC0B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B4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F6A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C71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1</Pages>
  <Words>0</Words>
  <Characters>0</Characters>
  <Application>Microsoft Office Word</Application>
  <DocSecurity>0</DocSecurity>
  <Lines>2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LAN</dc:creator>
  <cp:keywords/>
  <dc:description/>
  <cp:lastModifiedBy>Administrator</cp:lastModifiedBy>
  <cp:revision>43</cp:revision>
  <cp:lastPrinted>2024-04-17T09:09:00Z</cp:lastPrinted>
  <dcterms:created xsi:type="dcterms:W3CDTF">2020-11-10T06:51:00Z</dcterms:created>
  <dcterms:modified xsi:type="dcterms:W3CDTF">2024-04-17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d967813312feabe5ac321af1c36e9fc37704533b903db400dec7cf73737076</vt:lpwstr>
  </property>
</Properties>
</file>